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6F5C0D" w:rsidRPr="00A42B79" w:rsidRDefault="006F5C0D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</w:pPr>
      <w:r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shop for </w:t>
      </w:r>
      <w:r w:rsidR="00D25DE6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ing professionals </w:t>
      </w:r>
      <w:r w:rsidR="00536EDF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for </w:t>
      </w:r>
      <w:r w:rsidR="0013409C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3</w:t>
      </w:r>
      <w:r w:rsidR="00AE428C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 Days on</w:t>
      </w:r>
    </w:p>
    <w:p w:rsidR="00AE428C" w:rsidRPr="00A42B79" w:rsidRDefault="00AE428C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</w:pPr>
      <w:r w:rsidRPr="00A42B79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>“</w:t>
      </w:r>
      <w:r w:rsidR="00B52437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>Liability Insurance – Financial Lines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Pr="00A42B79" w:rsidRDefault="00B52437" w:rsidP="00716988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Cs w:val="24"/>
        </w:rPr>
      </w:pPr>
      <w:r>
        <w:rPr>
          <w:rFonts w:ascii="Book Antiqua" w:hAnsi="Book Antiqua" w:cs="AgencyFB-Bold"/>
          <w:b/>
          <w:bCs/>
          <w:szCs w:val="24"/>
        </w:rPr>
        <w:t>18</w:t>
      </w:r>
      <w:r w:rsidRPr="00B52437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Cs w:val="24"/>
        </w:rPr>
        <w:t xml:space="preserve"> – 20</w:t>
      </w:r>
      <w:r w:rsidRPr="00B52437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Cs w:val="24"/>
        </w:rPr>
        <w:t xml:space="preserve"> August</w:t>
      </w:r>
      <w:r w:rsidR="0013409C">
        <w:rPr>
          <w:rFonts w:ascii="Book Antiqua" w:hAnsi="Book Antiqua" w:cs="AgencyFB-Bold"/>
          <w:b/>
          <w:bCs/>
          <w:szCs w:val="24"/>
        </w:rPr>
        <w:t xml:space="preserve"> </w:t>
      </w:r>
      <w:r w:rsidR="00536EDF" w:rsidRPr="00A42B79">
        <w:rPr>
          <w:rFonts w:ascii="Book Antiqua" w:hAnsi="Book Antiqua" w:cs="AgencyFB-Bold"/>
          <w:b/>
          <w:bCs/>
          <w:szCs w:val="24"/>
        </w:rPr>
        <w:t>2021</w:t>
      </w:r>
      <w:r w:rsidR="00C16C78">
        <w:rPr>
          <w:rFonts w:ascii="Book Antiqua" w:hAnsi="Book Antiqua" w:cs="AgencyFB-Bold"/>
          <w:b/>
          <w:bCs/>
          <w:szCs w:val="24"/>
        </w:rPr>
        <w:t xml:space="preserve"> (2:00 – 5:15 </w:t>
      </w:r>
      <w:proofErr w:type="spellStart"/>
      <w:r w:rsidR="00C16C78">
        <w:rPr>
          <w:rFonts w:ascii="Book Antiqua" w:hAnsi="Book Antiqua" w:cs="AgencyFB-Bold"/>
          <w:b/>
          <w:bCs/>
          <w:szCs w:val="24"/>
        </w:rPr>
        <w:t>p.m</w:t>
      </w:r>
      <w:proofErr w:type="spellEnd"/>
      <w:r w:rsidR="00C16C78">
        <w:rPr>
          <w:rFonts w:ascii="Book Antiqua" w:hAnsi="Book Antiqua" w:cs="AgencyFB-Bold"/>
          <w:b/>
          <w:bCs/>
          <w:szCs w:val="24"/>
        </w:rPr>
        <w:t>)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4010</wp:posOffset>
                </wp:positionH>
                <wp:positionV relativeFrom="paragraph">
                  <wp:posOffset>343535</wp:posOffset>
                </wp:positionV>
                <wp:extent cx="5629275" cy="838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Pr="004525EF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13409C">
                              <w:t>5700/- +18% GST – Rs.6726</w:t>
                            </w:r>
                            <w:r>
                              <w:t xml:space="preserve">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&gt;- 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13409C">
                              <w:t>4560</w:t>
                            </w:r>
                            <w:r>
                              <w:t xml:space="preserve">/- + 18% GST </w:t>
                            </w:r>
                            <w:proofErr w:type="gramStart"/>
                            <w:r>
                              <w:t>-  Rs.</w:t>
                            </w:r>
                            <w:r w:rsidR="0013409C">
                              <w:t>538</w:t>
                            </w:r>
                            <w:r w:rsidR="00E6692E">
                              <w:t>1</w:t>
                            </w:r>
                            <w:proofErr w:type="gramEnd"/>
                            <w:r w:rsidR="005400E9">
                              <w:t xml:space="preserve">/- </w:t>
                            </w:r>
                          </w:p>
                          <w:p w:rsidR="00A42B79" w:rsidRPr="00B52437" w:rsidRDefault="00A42B79" w:rsidP="00A42B79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13409C">
                              <w:t>5130</w:t>
                            </w:r>
                            <w:r w:rsidR="00DD0180">
                              <w:t>/- +18% GST – Rs.</w:t>
                            </w:r>
                            <w:r w:rsidR="0013409C">
                              <w:t>6053</w:t>
                            </w:r>
                            <w:r w:rsidR="005400E9">
                              <w:t>/</w:t>
                            </w:r>
                            <w:r w:rsidR="00B52437">
                              <w:t xml:space="preserve">- </w:t>
                            </w:r>
                            <w:r w:rsidR="00B52437" w:rsidRPr="00B52437">
                              <w:rPr>
                                <w:b/>
                              </w:rPr>
                              <w:t>before 1</w:t>
                            </w:r>
                            <w:r w:rsidR="00C16C78">
                              <w:rPr>
                                <w:b/>
                              </w:rPr>
                              <w:t>3</w:t>
                            </w:r>
                            <w:r w:rsidR="00B52437" w:rsidRPr="00C16C78">
                              <w:rPr>
                                <w:b/>
                                <w:vertAlign w:val="superscript"/>
                              </w:rPr>
                              <w:t>th</w:t>
                            </w:r>
                            <w:r w:rsidR="00C16C78">
                              <w:rPr>
                                <w:b/>
                              </w:rPr>
                              <w:t xml:space="preserve"> </w:t>
                            </w:r>
                            <w:r w:rsidR="00B52437" w:rsidRPr="00B52437">
                              <w:rPr>
                                <w:b/>
                              </w:rPr>
                              <w:t>August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3pt;margin-top:27.05pt;width:443.25pt;height:6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">
                <v:textbox>
                  <w:txbxContent>
                    <w:p w:rsidR="00A42B79" w:rsidRPr="004525EF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13409C">
                        <w:t>5700/- +18% GST – Rs.6726</w:t>
                      </w:r>
                      <w:r>
                        <w:t xml:space="preserve">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&gt;- 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13409C">
                        <w:t>4560</w:t>
                      </w:r>
                      <w:r>
                        <w:t xml:space="preserve">/- + 18% GST </w:t>
                      </w:r>
                      <w:proofErr w:type="gramStart"/>
                      <w:r>
                        <w:t>-  Rs.</w:t>
                      </w:r>
                      <w:r w:rsidR="0013409C">
                        <w:t>538</w:t>
                      </w:r>
                      <w:r w:rsidR="00E6692E">
                        <w:t>1</w:t>
                      </w:r>
                      <w:proofErr w:type="gramEnd"/>
                      <w:r w:rsidR="005400E9">
                        <w:t xml:space="preserve">/- </w:t>
                      </w:r>
                    </w:p>
                    <w:p w:rsidR="00A42B79" w:rsidRPr="00B52437" w:rsidRDefault="00A42B79" w:rsidP="00A42B79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13409C">
                        <w:t>5130</w:t>
                      </w:r>
                      <w:r w:rsidR="00DD0180">
                        <w:t>/- +18% GST – Rs.</w:t>
                      </w:r>
                      <w:r w:rsidR="0013409C">
                        <w:t>6053</w:t>
                      </w:r>
                      <w:r w:rsidR="005400E9">
                        <w:t>/</w:t>
                      </w:r>
                      <w:r w:rsidR="00B52437">
                        <w:t xml:space="preserve">- </w:t>
                      </w:r>
                      <w:r w:rsidR="00B52437" w:rsidRPr="00B52437">
                        <w:rPr>
                          <w:b/>
                        </w:rPr>
                        <w:t>before 1</w:t>
                      </w:r>
                      <w:r w:rsidR="00C16C78">
                        <w:rPr>
                          <w:b/>
                        </w:rPr>
                        <w:t>3</w:t>
                      </w:r>
                      <w:r w:rsidR="00B52437" w:rsidRPr="00C16C78">
                        <w:rPr>
                          <w:b/>
                          <w:vertAlign w:val="superscript"/>
                        </w:rPr>
                        <w:t>th</w:t>
                      </w:r>
                      <w:r w:rsidR="00C16C78">
                        <w:rPr>
                          <w:b/>
                        </w:rPr>
                        <w:t xml:space="preserve"> </w:t>
                      </w:r>
                      <w:r w:rsidR="00B52437" w:rsidRPr="00B52437">
                        <w:rPr>
                          <w:b/>
                        </w:rPr>
                        <w:t>August 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  <w:bookmarkStart w:id="0" w:name="_GoBack"/>
      <w:bookmarkEnd w:id="0"/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4EF3" w:rsidRDefault="002E4EF3" w:rsidP="00C21175">
      <w:pPr>
        <w:spacing w:after="0" w:line="240" w:lineRule="auto"/>
      </w:pPr>
      <w:r>
        <w:separator/>
      </w:r>
    </w:p>
  </w:endnote>
  <w:endnote w:type="continuationSeparator" w:id="0">
    <w:p w:rsidR="002E4EF3" w:rsidRDefault="002E4EF3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4EF3" w:rsidRDefault="002E4EF3" w:rsidP="00C21175">
      <w:pPr>
        <w:spacing w:after="0" w:line="240" w:lineRule="auto"/>
      </w:pPr>
      <w:r>
        <w:separator/>
      </w:r>
    </w:p>
  </w:footnote>
  <w:footnote w:type="continuationSeparator" w:id="0">
    <w:p w:rsidR="002E4EF3" w:rsidRDefault="002E4EF3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rAUA7oYORCwAAAA="/>
  </w:docVars>
  <w:rsids>
    <w:rsidRoot w:val="006E2618"/>
    <w:rsid w:val="000346B7"/>
    <w:rsid w:val="000A1F44"/>
    <w:rsid w:val="0011173D"/>
    <w:rsid w:val="001118A2"/>
    <w:rsid w:val="0013409C"/>
    <w:rsid w:val="00153AB9"/>
    <w:rsid w:val="001934A2"/>
    <w:rsid w:val="001C5AA0"/>
    <w:rsid w:val="001E14AC"/>
    <w:rsid w:val="001F5949"/>
    <w:rsid w:val="002C4CD5"/>
    <w:rsid w:val="002D7B70"/>
    <w:rsid w:val="002E4EF3"/>
    <w:rsid w:val="002F5195"/>
    <w:rsid w:val="0032197E"/>
    <w:rsid w:val="003554D1"/>
    <w:rsid w:val="003B126E"/>
    <w:rsid w:val="004062C4"/>
    <w:rsid w:val="0041449F"/>
    <w:rsid w:val="00450432"/>
    <w:rsid w:val="004525EF"/>
    <w:rsid w:val="004A2D62"/>
    <w:rsid w:val="004B21CF"/>
    <w:rsid w:val="00536EDF"/>
    <w:rsid w:val="005400E9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F723D"/>
    <w:rsid w:val="00871887"/>
    <w:rsid w:val="008869B2"/>
    <w:rsid w:val="008B112D"/>
    <w:rsid w:val="008C5DD1"/>
    <w:rsid w:val="00973D85"/>
    <w:rsid w:val="009D08D2"/>
    <w:rsid w:val="00A0656C"/>
    <w:rsid w:val="00A10DA7"/>
    <w:rsid w:val="00A131AD"/>
    <w:rsid w:val="00A40380"/>
    <w:rsid w:val="00A42B79"/>
    <w:rsid w:val="00A44089"/>
    <w:rsid w:val="00A55E70"/>
    <w:rsid w:val="00AA6428"/>
    <w:rsid w:val="00AE0E16"/>
    <w:rsid w:val="00AE428C"/>
    <w:rsid w:val="00AE62FD"/>
    <w:rsid w:val="00B21E0B"/>
    <w:rsid w:val="00B26B86"/>
    <w:rsid w:val="00B479D7"/>
    <w:rsid w:val="00B52437"/>
    <w:rsid w:val="00B7281E"/>
    <w:rsid w:val="00B74737"/>
    <w:rsid w:val="00B9317A"/>
    <w:rsid w:val="00BD4CBC"/>
    <w:rsid w:val="00C06334"/>
    <w:rsid w:val="00C16C78"/>
    <w:rsid w:val="00C21175"/>
    <w:rsid w:val="00C8180B"/>
    <w:rsid w:val="00CC3C99"/>
    <w:rsid w:val="00CF0E49"/>
    <w:rsid w:val="00D02C21"/>
    <w:rsid w:val="00D24715"/>
    <w:rsid w:val="00D25DE6"/>
    <w:rsid w:val="00DC17D7"/>
    <w:rsid w:val="00DD0180"/>
    <w:rsid w:val="00DF43BC"/>
    <w:rsid w:val="00E6692E"/>
    <w:rsid w:val="00E74359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6604E"/>
    <w:rsid w:val="003E0F30"/>
    <w:rsid w:val="003E2921"/>
    <w:rsid w:val="003E41CE"/>
    <w:rsid w:val="005007AD"/>
    <w:rsid w:val="00572B12"/>
    <w:rsid w:val="00641684"/>
    <w:rsid w:val="00680CAC"/>
    <w:rsid w:val="0085294A"/>
    <w:rsid w:val="00852C76"/>
    <w:rsid w:val="008A41AD"/>
    <w:rsid w:val="00914A3D"/>
    <w:rsid w:val="00A304CF"/>
    <w:rsid w:val="00A67245"/>
    <w:rsid w:val="00A77F70"/>
    <w:rsid w:val="00AD5E40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54</cp:revision>
  <cp:lastPrinted>2021-01-08T07:04:00Z</cp:lastPrinted>
  <dcterms:created xsi:type="dcterms:W3CDTF">2013-07-03T03:33:00Z</dcterms:created>
  <dcterms:modified xsi:type="dcterms:W3CDTF">2021-08-03T09:59:00Z</dcterms:modified>
</cp:coreProperties>
</file>